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E12F0D" w14:textId="6D7ACBF4" w:rsidR="00AE2DA0" w:rsidRDefault="00060D13" w:rsidP="00060D13">
      <w:pPr>
        <w:pStyle w:val="TitleOfPaperCover"/>
        <w:tabs>
          <w:tab w:val="clear" w:pos="8640"/>
        </w:tabs>
        <w:spacing w:line="240" w:lineRule="auto"/>
        <w:rPr>
          <w:b/>
          <w:bCs/>
          <w:sz w:val="28"/>
          <w:szCs w:val="28"/>
        </w:rPr>
      </w:pPr>
      <w:r w:rsidRPr="00060D13">
        <w:rPr>
          <w:b/>
          <w:bCs/>
          <w:sz w:val="28"/>
          <w:szCs w:val="28"/>
        </w:rPr>
        <w:t xml:space="preserve">Template </w:t>
      </w:r>
      <w:r>
        <w:rPr>
          <w:b/>
          <w:bCs/>
          <w:sz w:val="28"/>
          <w:szCs w:val="28"/>
        </w:rPr>
        <w:t>of</w:t>
      </w:r>
      <w:r w:rsidRPr="00060D13">
        <w:rPr>
          <w:b/>
          <w:bCs/>
          <w:sz w:val="28"/>
          <w:szCs w:val="28"/>
        </w:rPr>
        <w:t xml:space="preserve"> Brief Abstracts</w:t>
      </w:r>
      <w:r>
        <w:rPr>
          <w:b/>
          <w:bCs/>
          <w:sz w:val="28"/>
          <w:szCs w:val="28"/>
        </w:rPr>
        <w:t xml:space="preserve"> for ICASEE 2022(</w:t>
      </w:r>
      <w:r w:rsidRPr="00060D13">
        <w:rPr>
          <w:b/>
          <w:bCs/>
          <w:sz w:val="28"/>
          <w:szCs w:val="28"/>
        </w:rPr>
        <w:t>Times New Roman 14-point Bold font</w:t>
      </w:r>
      <w:r>
        <w:rPr>
          <w:b/>
          <w:bCs/>
          <w:sz w:val="28"/>
          <w:szCs w:val="28"/>
        </w:rPr>
        <w:t>)</w:t>
      </w:r>
    </w:p>
    <w:p w14:paraId="172554F5" w14:textId="77777777" w:rsidR="00060D13" w:rsidRPr="00060D13" w:rsidRDefault="00060D13" w:rsidP="00060D13">
      <w:pPr>
        <w:pStyle w:val="TitleOfPaperCover"/>
        <w:tabs>
          <w:tab w:val="clear" w:pos="8640"/>
        </w:tabs>
        <w:spacing w:line="240" w:lineRule="auto"/>
        <w:rPr>
          <w:b/>
          <w:bCs/>
          <w:sz w:val="28"/>
          <w:szCs w:val="28"/>
        </w:rPr>
      </w:pPr>
    </w:p>
    <w:p w14:paraId="76B22ACF" w14:textId="5BFD2E08" w:rsidR="000115C2" w:rsidRDefault="000115C2" w:rsidP="00060D13">
      <w:pPr>
        <w:spacing w:line="360" w:lineRule="auto"/>
        <w:jc w:val="center"/>
        <w:rPr>
          <w:vertAlign w:val="superscript"/>
        </w:rPr>
      </w:pPr>
      <w:bookmarkStart w:id="0" w:name="_Toc498243632"/>
      <w:r w:rsidRPr="000115C2">
        <w:t>First A. Author</w:t>
      </w:r>
      <w:r w:rsidRPr="000115C2">
        <w:rPr>
          <w:vertAlign w:val="superscript"/>
        </w:rPr>
        <w:t>1</w:t>
      </w:r>
      <w:r w:rsidRPr="000115C2">
        <w:t>, Second B. Author</w:t>
      </w:r>
      <w:r w:rsidRPr="000115C2">
        <w:rPr>
          <w:vertAlign w:val="superscript"/>
        </w:rPr>
        <w:t>2</w:t>
      </w:r>
      <w:r>
        <w:rPr>
          <w:vertAlign w:val="superscript"/>
        </w:rPr>
        <w:t>*</w:t>
      </w:r>
      <w:r w:rsidRPr="000115C2">
        <w:t xml:space="preserve"> and Third C. Author</w:t>
      </w:r>
      <w:r w:rsidRPr="000115C2">
        <w:rPr>
          <w:vertAlign w:val="superscript"/>
        </w:rPr>
        <w:t>3</w:t>
      </w:r>
    </w:p>
    <w:p w14:paraId="08BB2CED" w14:textId="5A07CA25" w:rsidR="0029566C" w:rsidRPr="00194831" w:rsidRDefault="00194831" w:rsidP="00060D13">
      <w:pPr>
        <w:spacing w:line="360" w:lineRule="auto"/>
        <w:jc w:val="center"/>
        <w:rPr>
          <w:i/>
        </w:rPr>
      </w:pPr>
      <w:r>
        <w:rPr>
          <w:i/>
          <w:vertAlign w:val="superscript"/>
        </w:rPr>
        <w:t>1</w:t>
      </w:r>
      <w:r w:rsidR="0029566C" w:rsidRPr="00194831">
        <w:rPr>
          <w:i/>
        </w:rPr>
        <w:t>Department, Faculty, University, Country</w:t>
      </w:r>
    </w:p>
    <w:p w14:paraId="459A02B5" w14:textId="0ACE0F57" w:rsidR="00060D13" w:rsidRPr="00194831" w:rsidRDefault="0029566C" w:rsidP="00060D13">
      <w:pPr>
        <w:spacing w:line="360" w:lineRule="auto"/>
        <w:jc w:val="center"/>
        <w:rPr>
          <w:i/>
        </w:rPr>
      </w:pPr>
      <w:r w:rsidRPr="00194831">
        <w:rPr>
          <w:i/>
          <w:vertAlign w:val="superscript"/>
        </w:rPr>
        <w:t>2</w:t>
      </w:r>
      <w:r w:rsidRPr="00194831">
        <w:rPr>
          <w:i/>
        </w:rPr>
        <w:t>Department, Institute, Country</w:t>
      </w:r>
    </w:p>
    <w:p w14:paraId="3493CD2D" w14:textId="04DFB2E7" w:rsidR="00060D13" w:rsidRPr="00194831" w:rsidRDefault="00060D13" w:rsidP="00060D13">
      <w:pPr>
        <w:spacing w:line="360" w:lineRule="auto"/>
        <w:jc w:val="center"/>
        <w:rPr>
          <w:i/>
        </w:rPr>
      </w:pPr>
      <w:r w:rsidRPr="00194831">
        <w:rPr>
          <w:i/>
          <w:vertAlign w:val="superscript"/>
        </w:rPr>
        <w:t>3</w:t>
      </w:r>
      <w:r w:rsidRPr="00194831">
        <w:rPr>
          <w:i/>
        </w:rPr>
        <w:t>Department, College, University, Country</w:t>
      </w:r>
    </w:p>
    <w:p w14:paraId="14DF0A3C" w14:textId="09BC731C" w:rsidR="00060D13" w:rsidRPr="00060D13" w:rsidRDefault="000115C2" w:rsidP="00060D13">
      <w:pPr>
        <w:spacing w:line="360" w:lineRule="auto"/>
        <w:jc w:val="center"/>
        <w:rPr>
          <w:i/>
        </w:rPr>
      </w:pPr>
      <w:r>
        <w:rPr>
          <w:i/>
          <w:vertAlign w:val="superscript"/>
        </w:rPr>
        <w:t>*</w:t>
      </w:r>
      <w:r w:rsidR="00060D13">
        <w:rPr>
          <w:i/>
        </w:rPr>
        <w:t xml:space="preserve">Lead </w:t>
      </w:r>
      <w:r>
        <w:rPr>
          <w:i/>
        </w:rPr>
        <w:t>S</w:t>
      </w:r>
      <w:r w:rsidR="00060D13">
        <w:rPr>
          <w:i/>
        </w:rPr>
        <w:t>peaker</w:t>
      </w:r>
    </w:p>
    <w:p w14:paraId="0068156B" w14:textId="2A324572" w:rsidR="0029566C" w:rsidRDefault="007011ED" w:rsidP="000E0F15">
      <w:pPr>
        <w:spacing w:line="360" w:lineRule="auto"/>
        <w:jc w:val="center"/>
        <w:rPr>
          <w:sz w:val="22"/>
          <w:szCs w:val="22"/>
        </w:rPr>
      </w:pPr>
      <w:hyperlink r:id="rId7" w:history="1">
        <w:r w:rsidR="000115C2" w:rsidRPr="00FE322C">
          <w:rPr>
            <w:rStyle w:val="Hyperlink"/>
          </w:rPr>
          <w:t>*email@gmail.com</w:t>
        </w:r>
      </w:hyperlink>
      <w:r w:rsidR="00115F87" w:rsidRPr="009E4313">
        <w:t xml:space="preserve"> (</w:t>
      </w:r>
      <w:bookmarkStart w:id="1" w:name="_Hlk85970681"/>
      <w:r w:rsidR="000115C2" w:rsidRPr="000115C2">
        <w:t xml:space="preserve">e-mail address of lead </w:t>
      </w:r>
      <w:r w:rsidR="000115C2">
        <w:t>speaker</w:t>
      </w:r>
      <w:bookmarkEnd w:id="1"/>
      <w:r w:rsidR="00115F87">
        <w:rPr>
          <w:sz w:val="22"/>
          <w:szCs w:val="22"/>
        </w:rPr>
        <w:t>)</w:t>
      </w:r>
    </w:p>
    <w:p w14:paraId="340A5255" w14:textId="77777777" w:rsidR="00140646" w:rsidRDefault="00140646" w:rsidP="00E71F09">
      <w:pPr>
        <w:pStyle w:val="AuthorInfo"/>
        <w:tabs>
          <w:tab w:val="clear" w:pos="8640"/>
        </w:tabs>
        <w:rPr>
          <w:b/>
          <w:bCs/>
        </w:rPr>
      </w:pPr>
    </w:p>
    <w:p w14:paraId="0B056405" w14:textId="77777777" w:rsidR="003B5369" w:rsidRPr="003F5E61" w:rsidRDefault="00140646" w:rsidP="00841049">
      <w:pPr>
        <w:pStyle w:val="AuthorInfo"/>
        <w:tabs>
          <w:tab w:val="clear" w:pos="8640"/>
        </w:tabs>
        <w:rPr>
          <w:b/>
          <w:bCs/>
          <w:sz w:val="22"/>
          <w:szCs w:val="22"/>
        </w:rPr>
      </w:pPr>
      <w:r w:rsidRPr="003F5E61">
        <w:rPr>
          <w:b/>
          <w:bCs/>
          <w:sz w:val="22"/>
          <w:szCs w:val="22"/>
        </w:rPr>
        <w:t>ABSTRACT</w:t>
      </w:r>
      <w:bookmarkEnd w:id="0"/>
    </w:p>
    <w:p w14:paraId="5552F481" w14:textId="6A0C8B63" w:rsidR="001628FA" w:rsidRPr="001628FA" w:rsidRDefault="001628FA" w:rsidP="001628FA">
      <w:pPr>
        <w:pStyle w:val="AbstractText"/>
        <w:spacing w:line="276" w:lineRule="auto"/>
        <w:jc w:val="both"/>
        <w:rPr>
          <w:iCs/>
          <w:szCs w:val="24"/>
        </w:rPr>
      </w:pPr>
      <w:r w:rsidRPr="001628FA">
        <w:rPr>
          <w:iCs/>
          <w:szCs w:val="24"/>
        </w:rPr>
        <w:t xml:space="preserve">This document presents the instructions needed to prepare the abstract to be included in the proceedings of the </w:t>
      </w:r>
      <w:r>
        <w:rPr>
          <w:iCs/>
          <w:szCs w:val="24"/>
        </w:rPr>
        <w:t>ICASEE2022</w:t>
      </w:r>
      <w:r w:rsidRPr="001628FA">
        <w:rPr>
          <w:iCs/>
          <w:szCs w:val="24"/>
        </w:rPr>
        <w:t xml:space="preserve">. All abstracts should be written in English. </w:t>
      </w:r>
      <w:proofErr w:type="gramStart"/>
      <w:r w:rsidRPr="001628FA">
        <w:rPr>
          <w:iCs/>
          <w:szCs w:val="24"/>
        </w:rPr>
        <w:t>In order to</w:t>
      </w:r>
      <w:proofErr w:type="gramEnd"/>
      <w:r w:rsidRPr="001628FA">
        <w:rPr>
          <w:iCs/>
          <w:szCs w:val="24"/>
        </w:rPr>
        <w:t xml:space="preserve"> achieve graphical consistency, the extended abstract should be preferably written using Microsoft Word. It should start with the paper’s title, authors, authors’ affiliation, </w:t>
      </w:r>
      <w:proofErr w:type="gramStart"/>
      <w:r w:rsidRPr="001628FA">
        <w:rPr>
          <w:iCs/>
          <w:szCs w:val="24"/>
        </w:rPr>
        <w:t>address</w:t>
      </w:r>
      <w:proofErr w:type="gramEnd"/>
      <w:r w:rsidRPr="001628FA">
        <w:rPr>
          <w:iCs/>
          <w:szCs w:val="24"/>
        </w:rPr>
        <w:t xml:space="preserve"> and e-mail, followed by the Abstract's text and the keywords (up to six). Please, indicate the author making the presentation</w:t>
      </w:r>
      <w:r>
        <w:rPr>
          <w:iCs/>
          <w:szCs w:val="24"/>
        </w:rPr>
        <w:t>, lead speaker,</w:t>
      </w:r>
      <w:r w:rsidRPr="001628FA">
        <w:rPr>
          <w:iCs/>
          <w:szCs w:val="24"/>
        </w:rPr>
        <w:t xml:space="preserve"> with an asterisk. </w:t>
      </w:r>
    </w:p>
    <w:p w14:paraId="6A7ACC1B" w14:textId="77777777" w:rsidR="001628FA" w:rsidRPr="001628FA" w:rsidRDefault="001628FA" w:rsidP="001628FA">
      <w:pPr>
        <w:pStyle w:val="AbstractText"/>
        <w:spacing w:line="276" w:lineRule="auto"/>
        <w:jc w:val="both"/>
        <w:rPr>
          <w:iCs/>
          <w:szCs w:val="24"/>
        </w:rPr>
      </w:pPr>
    </w:p>
    <w:p w14:paraId="2CFF6FB4" w14:textId="3E1AE871" w:rsidR="00D03B02" w:rsidRPr="001628FA" w:rsidRDefault="001628FA" w:rsidP="00BA3638">
      <w:pPr>
        <w:pStyle w:val="AbstractText"/>
        <w:tabs>
          <w:tab w:val="clear" w:pos="8640"/>
        </w:tabs>
        <w:spacing w:line="276" w:lineRule="auto"/>
        <w:jc w:val="both"/>
        <w:rPr>
          <w:iCs/>
          <w:szCs w:val="24"/>
        </w:rPr>
      </w:pPr>
      <w:r w:rsidRPr="001628FA">
        <w:rPr>
          <w:iCs/>
          <w:szCs w:val="24"/>
        </w:rPr>
        <w:t xml:space="preserve">The abstract should be written in MS Word format in </w:t>
      </w:r>
      <w:r>
        <w:rPr>
          <w:iCs/>
          <w:szCs w:val="24"/>
        </w:rPr>
        <w:t>1.5</w:t>
      </w:r>
      <w:r w:rsidRPr="001628FA">
        <w:rPr>
          <w:iCs/>
          <w:szCs w:val="24"/>
        </w:rPr>
        <w:t xml:space="preserve">-spaced in </w:t>
      </w:r>
      <w:proofErr w:type="gramStart"/>
      <w:r w:rsidRPr="001628FA">
        <w:rPr>
          <w:iCs/>
          <w:szCs w:val="24"/>
        </w:rPr>
        <w:t>12 point</w:t>
      </w:r>
      <w:proofErr w:type="gramEnd"/>
      <w:r w:rsidRPr="001628FA">
        <w:rPr>
          <w:iCs/>
          <w:szCs w:val="24"/>
        </w:rPr>
        <w:t xml:space="preserve"> Times New Roman. Do not indent the text paragraphs. Please, briefly explain the aim and scope of your study, your materials and methods, and the main conclusions of the study. Max 2 figures/photographs can be placed in the abstract. </w:t>
      </w:r>
      <w:proofErr w:type="gramStart"/>
      <w:r w:rsidR="00BA3638">
        <w:rPr>
          <w:iCs/>
          <w:szCs w:val="24"/>
        </w:rPr>
        <w:t>And,</w:t>
      </w:r>
      <w:proofErr w:type="gramEnd"/>
      <w:r w:rsidR="00BA3638">
        <w:rPr>
          <w:iCs/>
          <w:szCs w:val="24"/>
        </w:rPr>
        <w:t xml:space="preserve"> the top 5 references to be listed only. </w:t>
      </w:r>
      <w:r w:rsidRPr="001628FA">
        <w:rPr>
          <w:iCs/>
          <w:szCs w:val="24"/>
        </w:rPr>
        <w:t xml:space="preserve">Authors are requested to submit Abstracts (max </w:t>
      </w:r>
      <w:r w:rsidR="00BA3638">
        <w:rPr>
          <w:iCs/>
          <w:szCs w:val="24"/>
        </w:rPr>
        <w:t>1</w:t>
      </w:r>
      <w:r w:rsidRPr="001628FA">
        <w:rPr>
          <w:iCs/>
          <w:szCs w:val="24"/>
        </w:rPr>
        <w:t xml:space="preserve"> pages in the length) in electronic form (MS-Word) via </w:t>
      </w:r>
      <w:r w:rsidR="00BA3638">
        <w:rPr>
          <w:iCs/>
          <w:szCs w:val="24"/>
        </w:rPr>
        <w:t>the system on</w:t>
      </w:r>
      <w:r w:rsidRPr="001628FA">
        <w:rPr>
          <w:iCs/>
          <w:szCs w:val="24"/>
        </w:rPr>
        <w:t xml:space="preserve"> the website conference portal. The incorrect formats may result in your abstract being returned to you by e-mail.</w:t>
      </w:r>
    </w:p>
    <w:p w14:paraId="4A90E18B" w14:textId="77777777" w:rsidR="00693050" w:rsidRPr="001628FA" w:rsidRDefault="00693050" w:rsidP="00693050">
      <w:pPr>
        <w:pStyle w:val="AbstractText"/>
        <w:tabs>
          <w:tab w:val="clear" w:pos="8640"/>
        </w:tabs>
        <w:spacing w:line="276" w:lineRule="auto"/>
        <w:jc w:val="both"/>
        <w:rPr>
          <w:iCs/>
          <w:szCs w:val="24"/>
        </w:rPr>
      </w:pPr>
    </w:p>
    <w:p w14:paraId="6B3860C4" w14:textId="08F4204D" w:rsidR="00693050" w:rsidRPr="001628FA" w:rsidRDefault="00AE2DA0" w:rsidP="00693050">
      <w:pPr>
        <w:pStyle w:val="AbstractText"/>
        <w:tabs>
          <w:tab w:val="clear" w:pos="8640"/>
        </w:tabs>
        <w:jc w:val="both"/>
        <w:rPr>
          <w:bCs/>
          <w:iCs/>
          <w:szCs w:val="24"/>
        </w:rPr>
      </w:pPr>
      <w:r w:rsidRPr="001628FA">
        <w:rPr>
          <w:bCs/>
          <w:iCs/>
          <w:szCs w:val="24"/>
        </w:rPr>
        <w:t xml:space="preserve">Keywords: </w:t>
      </w:r>
      <w:r w:rsidR="008F2EE8" w:rsidRPr="001628FA">
        <w:rPr>
          <w:bCs/>
          <w:iCs/>
          <w:szCs w:val="24"/>
        </w:rPr>
        <w:t>single, paragraph, summarizes</w:t>
      </w:r>
      <w:r w:rsidR="00375621" w:rsidRPr="001628FA">
        <w:rPr>
          <w:bCs/>
          <w:iCs/>
          <w:szCs w:val="24"/>
        </w:rPr>
        <w:t xml:space="preserve">, </w:t>
      </w:r>
      <w:r w:rsidR="0096410A" w:rsidRPr="001628FA">
        <w:rPr>
          <w:bCs/>
          <w:iCs/>
          <w:szCs w:val="24"/>
        </w:rPr>
        <w:t>w</w:t>
      </w:r>
      <w:r w:rsidR="0017275A" w:rsidRPr="001628FA">
        <w:rPr>
          <w:bCs/>
          <w:iCs/>
          <w:szCs w:val="24"/>
        </w:rPr>
        <w:t xml:space="preserve">ords indentation </w:t>
      </w:r>
      <w:r w:rsidR="00E71F09" w:rsidRPr="001628FA">
        <w:rPr>
          <w:bCs/>
          <w:iCs/>
          <w:szCs w:val="24"/>
        </w:rPr>
        <w:t>(maximum 6 words)</w:t>
      </w:r>
    </w:p>
    <w:p w14:paraId="1567FF58" w14:textId="26693093" w:rsidR="00693050" w:rsidRPr="00870753" w:rsidRDefault="00693050" w:rsidP="00693050">
      <w:pPr>
        <w:pStyle w:val="AEuroAbstract"/>
        <w:spacing w:before="0" w:line="360" w:lineRule="auto"/>
        <w:rPr>
          <w:rFonts w:asciiTheme="majorBidi" w:hAnsiTheme="majorBidi" w:cstheme="majorBidi"/>
          <w:b/>
          <w:bCs/>
          <w:szCs w:val="24"/>
        </w:rPr>
      </w:pPr>
      <w:r>
        <w:rPr>
          <w:rFonts w:asciiTheme="majorBidi" w:hAnsiTheme="majorBidi" w:cstheme="majorBidi"/>
          <w:b/>
          <w:bCs/>
          <w:szCs w:val="24"/>
        </w:rPr>
        <w:t>REFERENCES</w:t>
      </w:r>
    </w:p>
    <w:p w14:paraId="51BB8CBD" w14:textId="77777777" w:rsidR="00693050" w:rsidRPr="00870753" w:rsidRDefault="00693050" w:rsidP="00693050">
      <w:pPr>
        <w:pStyle w:val="AEuroAbstract"/>
        <w:spacing w:before="0"/>
        <w:rPr>
          <w:rFonts w:asciiTheme="majorBidi" w:hAnsiTheme="majorBidi" w:cstheme="majorBidi"/>
          <w:szCs w:val="24"/>
        </w:rPr>
      </w:pPr>
      <w:r w:rsidRPr="00870753">
        <w:rPr>
          <w:rFonts w:asciiTheme="majorBidi" w:hAnsiTheme="majorBidi" w:cstheme="majorBidi"/>
          <w:szCs w:val="24"/>
        </w:rPr>
        <w:t>[1] Smith, T., Jones, M.: 'The title of the paper', Hum. Fact., 2017, 1, (8), pp. 1–7</w:t>
      </w:r>
    </w:p>
    <w:p w14:paraId="23130A3A" w14:textId="77777777" w:rsidR="00693050" w:rsidRPr="00870753" w:rsidRDefault="00693050" w:rsidP="00693050">
      <w:pPr>
        <w:pStyle w:val="AEuroAbstract"/>
        <w:spacing w:before="0"/>
        <w:rPr>
          <w:rFonts w:asciiTheme="majorBidi" w:hAnsiTheme="majorBidi" w:cstheme="majorBidi"/>
          <w:szCs w:val="24"/>
        </w:rPr>
      </w:pPr>
      <w:r w:rsidRPr="00870753">
        <w:rPr>
          <w:rFonts w:asciiTheme="majorBidi" w:hAnsiTheme="majorBidi" w:cstheme="majorBidi"/>
          <w:szCs w:val="24"/>
        </w:rPr>
        <w:t>[2] Smith, T., Jones, M.: 'The title of the paper', IET Syst. Biol., 2007, 1, (2), pp. 1–7</w:t>
      </w:r>
    </w:p>
    <w:p w14:paraId="2C7C0533" w14:textId="77777777" w:rsidR="00693050" w:rsidRPr="00870753" w:rsidRDefault="00693050" w:rsidP="00693050">
      <w:pPr>
        <w:pStyle w:val="AEuroAbstract"/>
        <w:spacing w:before="0"/>
        <w:rPr>
          <w:rFonts w:asciiTheme="majorBidi" w:hAnsiTheme="majorBidi" w:cstheme="majorBidi"/>
          <w:szCs w:val="24"/>
        </w:rPr>
      </w:pPr>
      <w:r w:rsidRPr="00870753">
        <w:rPr>
          <w:rFonts w:asciiTheme="majorBidi" w:hAnsiTheme="majorBidi" w:cstheme="majorBidi"/>
          <w:szCs w:val="24"/>
        </w:rPr>
        <w:t xml:space="preserve">[3] </w:t>
      </w:r>
      <w:proofErr w:type="spellStart"/>
      <w:r w:rsidRPr="00870753">
        <w:rPr>
          <w:rFonts w:asciiTheme="majorBidi" w:hAnsiTheme="majorBidi" w:cstheme="majorBidi"/>
          <w:szCs w:val="24"/>
        </w:rPr>
        <w:t>Borwn</w:t>
      </w:r>
      <w:proofErr w:type="spellEnd"/>
      <w:r w:rsidRPr="00870753">
        <w:rPr>
          <w:rFonts w:asciiTheme="majorBidi" w:hAnsiTheme="majorBidi" w:cstheme="majorBidi"/>
          <w:szCs w:val="24"/>
        </w:rPr>
        <w:t xml:space="preserve">, L., Thomas, H., James, C., et </w:t>
      </w:r>
      <w:proofErr w:type="spellStart"/>
      <w:r w:rsidRPr="00870753">
        <w:rPr>
          <w:rFonts w:asciiTheme="majorBidi" w:hAnsiTheme="majorBidi" w:cstheme="majorBidi"/>
          <w:szCs w:val="24"/>
        </w:rPr>
        <w:t>al.:'The</w:t>
      </w:r>
      <w:proofErr w:type="spellEnd"/>
      <w:r w:rsidRPr="00870753">
        <w:rPr>
          <w:rFonts w:asciiTheme="majorBidi" w:hAnsiTheme="majorBidi" w:cstheme="majorBidi"/>
          <w:szCs w:val="24"/>
        </w:rPr>
        <w:t xml:space="preserve"> title of the paper, IET Communications, 2012, 6, (5), pp 125-138</w:t>
      </w:r>
    </w:p>
    <w:p w14:paraId="2CE03CDC" w14:textId="77777777" w:rsidR="00693050" w:rsidRDefault="00693050" w:rsidP="00693050">
      <w:pPr>
        <w:pStyle w:val="AEuroAbstract"/>
        <w:spacing w:before="0"/>
        <w:rPr>
          <w:rFonts w:asciiTheme="majorBidi" w:hAnsiTheme="majorBidi" w:cstheme="majorBidi"/>
          <w:szCs w:val="24"/>
        </w:rPr>
      </w:pPr>
      <w:r w:rsidRPr="00870753">
        <w:rPr>
          <w:rFonts w:asciiTheme="majorBidi" w:hAnsiTheme="majorBidi" w:cstheme="majorBidi"/>
          <w:szCs w:val="24"/>
        </w:rPr>
        <w:t xml:space="preserve">[4] Hodges, A., Smith, N.: 'The title of the book chapter', in Brown, S. (Ed.): 'Handbook of Systems Biology' (IEE Press, 2004, 1st </w:t>
      </w:r>
      <w:proofErr w:type="spellStart"/>
      <w:r w:rsidRPr="00870753">
        <w:rPr>
          <w:rFonts w:asciiTheme="majorBidi" w:hAnsiTheme="majorBidi" w:cstheme="majorBidi"/>
          <w:szCs w:val="24"/>
        </w:rPr>
        <w:t>edn</w:t>
      </w:r>
      <w:proofErr w:type="spellEnd"/>
      <w:r w:rsidRPr="00870753">
        <w:rPr>
          <w:rFonts w:asciiTheme="majorBidi" w:hAnsiTheme="majorBidi" w:cstheme="majorBidi"/>
          <w:szCs w:val="24"/>
        </w:rPr>
        <w:t>.), pp. 1–7</w:t>
      </w:r>
    </w:p>
    <w:p w14:paraId="318B9AC4" w14:textId="77777777" w:rsidR="00693050" w:rsidRPr="00805E71" w:rsidRDefault="00693050" w:rsidP="00693050">
      <w:pPr>
        <w:pStyle w:val="AEuroAbstract"/>
        <w:spacing w:before="0"/>
        <w:rPr>
          <w:rFonts w:asciiTheme="majorBidi" w:hAnsiTheme="majorBidi" w:cstheme="majorBidi"/>
          <w:szCs w:val="24"/>
        </w:rPr>
      </w:pPr>
    </w:p>
    <w:p w14:paraId="2F76C4B5" w14:textId="77777777" w:rsidR="00693050" w:rsidRPr="000115C2" w:rsidRDefault="00693050" w:rsidP="000115C2">
      <w:pPr>
        <w:pStyle w:val="AbstractText"/>
        <w:tabs>
          <w:tab w:val="clear" w:pos="8640"/>
        </w:tabs>
        <w:jc w:val="both"/>
        <w:rPr>
          <w:bCs/>
          <w:iCs/>
          <w:sz w:val="22"/>
        </w:rPr>
      </w:pPr>
    </w:p>
    <w:sectPr w:rsidR="00693050" w:rsidRPr="000115C2" w:rsidSect="002B3DF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21CB2" w14:textId="77777777" w:rsidR="007011ED" w:rsidRDefault="007011ED" w:rsidP="00FA5C0D">
      <w:r>
        <w:separator/>
      </w:r>
    </w:p>
  </w:endnote>
  <w:endnote w:type="continuationSeparator" w:id="0">
    <w:p w14:paraId="64962379" w14:textId="77777777" w:rsidR="007011ED" w:rsidRDefault="007011ED" w:rsidP="00FA5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FF729" w14:textId="77777777" w:rsidR="007011ED" w:rsidRDefault="007011ED" w:rsidP="00FA5C0D">
      <w:r>
        <w:separator/>
      </w:r>
    </w:p>
  </w:footnote>
  <w:footnote w:type="continuationSeparator" w:id="0">
    <w:p w14:paraId="29C0087F" w14:textId="77777777" w:rsidR="007011ED" w:rsidRDefault="007011ED" w:rsidP="00FA5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84B08" w14:textId="77777777" w:rsidR="00F34542" w:rsidRDefault="00004413" w:rsidP="00F34542">
    <w:pPr>
      <w:pStyle w:val="Header"/>
      <w:tabs>
        <w:tab w:val="clear" w:pos="8640"/>
        <w:tab w:val="right" w:pos="9180"/>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15:restartNumberingAfterBreak="0">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15C2"/>
    <w:rsid w:val="00015EB3"/>
    <w:rsid w:val="00027F39"/>
    <w:rsid w:val="00050431"/>
    <w:rsid w:val="00060D13"/>
    <w:rsid w:val="000612E5"/>
    <w:rsid w:val="00073386"/>
    <w:rsid w:val="000A0261"/>
    <w:rsid w:val="000A3B5D"/>
    <w:rsid w:val="000A4A49"/>
    <w:rsid w:val="000C676F"/>
    <w:rsid w:val="000D60A2"/>
    <w:rsid w:val="000D6994"/>
    <w:rsid w:val="000E0F15"/>
    <w:rsid w:val="00115F87"/>
    <w:rsid w:val="00137657"/>
    <w:rsid w:val="00140646"/>
    <w:rsid w:val="001628FA"/>
    <w:rsid w:val="00162F8D"/>
    <w:rsid w:val="0017051C"/>
    <w:rsid w:val="0017275A"/>
    <w:rsid w:val="00186F44"/>
    <w:rsid w:val="001920B4"/>
    <w:rsid w:val="00194831"/>
    <w:rsid w:val="001D2BC6"/>
    <w:rsid w:val="002154BB"/>
    <w:rsid w:val="00226736"/>
    <w:rsid w:val="00253B62"/>
    <w:rsid w:val="00255574"/>
    <w:rsid w:val="002573AF"/>
    <w:rsid w:val="0027544B"/>
    <w:rsid w:val="0029566C"/>
    <w:rsid w:val="002B1F91"/>
    <w:rsid w:val="002B3DFB"/>
    <w:rsid w:val="002C6500"/>
    <w:rsid w:val="002C7DBB"/>
    <w:rsid w:val="002D1FB6"/>
    <w:rsid w:val="002E6314"/>
    <w:rsid w:val="00323A0D"/>
    <w:rsid w:val="00330423"/>
    <w:rsid w:val="003415F3"/>
    <w:rsid w:val="003433C1"/>
    <w:rsid w:val="00351CFB"/>
    <w:rsid w:val="003623D5"/>
    <w:rsid w:val="00373AC6"/>
    <w:rsid w:val="00375621"/>
    <w:rsid w:val="00383011"/>
    <w:rsid w:val="0039363A"/>
    <w:rsid w:val="003B5369"/>
    <w:rsid w:val="003B5E11"/>
    <w:rsid w:val="003B6598"/>
    <w:rsid w:val="003C78F2"/>
    <w:rsid w:val="003D0431"/>
    <w:rsid w:val="003E7BB6"/>
    <w:rsid w:val="003F5E61"/>
    <w:rsid w:val="00401876"/>
    <w:rsid w:val="0045239D"/>
    <w:rsid w:val="0046204B"/>
    <w:rsid w:val="00476EA2"/>
    <w:rsid w:val="00496BAE"/>
    <w:rsid w:val="004B29EF"/>
    <w:rsid w:val="004B2AD9"/>
    <w:rsid w:val="004D0807"/>
    <w:rsid w:val="004E7CF4"/>
    <w:rsid w:val="004F4F14"/>
    <w:rsid w:val="0052598C"/>
    <w:rsid w:val="00525DE7"/>
    <w:rsid w:val="00542BA1"/>
    <w:rsid w:val="00570B76"/>
    <w:rsid w:val="00576E3E"/>
    <w:rsid w:val="005A6B89"/>
    <w:rsid w:val="005B30D4"/>
    <w:rsid w:val="005D50F5"/>
    <w:rsid w:val="00603599"/>
    <w:rsid w:val="00620540"/>
    <w:rsid w:val="0064252C"/>
    <w:rsid w:val="00646176"/>
    <w:rsid w:val="00651134"/>
    <w:rsid w:val="00682B18"/>
    <w:rsid w:val="006840AF"/>
    <w:rsid w:val="0069205A"/>
    <w:rsid w:val="00693050"/>
    <w:rsid w:val="006B367D"/>
    <w:rsid w:val="006F7BE7"/>
    <w:rsid w:val="007011ED"/>
    <w:rsid w:val="007119CD"/>
    <w:rsid w:val="00731A74"/>
    <w:rsid w:val="00737FFC"/>
    <w:rsid w:val="007433DA"/>
    <w:rsid w:val="00790FE4"/>
    <w:rsid w:val="007A2978"/>
    <w:rsid w:val="007B60CF"/>
    <w:rsid w:val="007D224F"/>
    <w:rsid w:val="007E18AC"/>
    <w:rsid w:val="007E5653"/>
    <w:rsid w:val="007F1FD5"/>
    <w:rsid w:val="008125B1"/>
    <w:rsid w:val="00830796"/>
    <w:rsid w:val="00841049"/>
    <w:rsid w:val="008423A2"/>
    <w:rsid w:val="008A143A"/>
    <w:rsid w:val="008E5BB9"/>
    <w:rsid w:val="008F2EE8"/>
    <w:rsid w:val="00901184"/>
    <w:rsid w:val="009048E0"/>
    <w:rsid w:val="00917E28"/>
    <w:rsid w:val="00925184"/>
    <w:rsid w:val="00935BE4"/>
    <w:rsid w:val="00945D4D"/>
    <w:rsid w:val="0096410A"/>
    <w:rsid w:val="009A0663"/>
    <w:rsid w:val="009B7831"/>
    <w:rsid w:val="009E4313"/>
    <w:rsid w:val="009F021E"/>
    <w:rsid w:val="009F4E31"/>
    <w:rsid w:val="00A138F5"/>
    <w:rsid w:val="00A70AC5"/>
    <w:rsid w:val="00A80EA1"/>
    <w:rsid w:val="00AA6892"/>
    <w:rsid w:val="00AE2DA0"/>
    <w:rsid w:val="00B2258D"/>
    <w:rsid w:val="00B74D4C"/>
    <w:rsid w:val="00B76FA9"/>
    <w:rsid w:val="00BA3638"/>
    <w:rsid w:val="00BA75CD"/>
    <w:rsid w:val="00BD2236"/>
    <w:rsid w:val="00BD7665"/>
    <w:rsid w:val="00BE40E6"/>
    <w:rsid w:val="00C11492"/>
    <w:rsid w:val="00C12A83"/>
    <w:rsid w:val="00C3467E"/>
    <w:rsid w:val="00C4700F"/>
    <w:rsid w:val="00C609C5"/>
    <w:rsid w:val="00C97AB0"/>
    <w:rsid w:val="00CC0738"/>
    <w:rsid w:val="00CD0E14"/>
    <w:rsid w:val="00D00E0F"/>
    <w:rsid w:val="00D03B02"/>
    <w:rsid w:val="00D1547B"/>
    <w:rsid w:val="00D26535"/>
    <w:rsid w:val="00D34E72"/>
    <w:rsid w:val="00D635A6"/>
    <w:rsid w:val="00D7415B"/>
    <w:rsid w:val="00D97348"/>
    <w:rsid w:val="00DD3363"/>
    <w:rsid w:val="00DD43E3"/>
    <w:rsid w:val="00DE0C11"/>
    <w:rsid w:val="00DE3C00"/>
    <w:rsid w:val="00E02F0A"/>
    <w:rsid w:val="00E71F09"/>
    <w:rsid w:val="00E83472"/>
    <w:rsid w:val="00EA01CD"/>
    <w:rsid w:val="00EA2CFF"/>
    <w:rsid w:val="00EB3829"/>
    <w:rsid w:val="00EC69EE"/>
    <w:rsid w:val="00ED0DFE"/>
    <w:rsid w:val="00EF026B"/>
    <w:rsid w:val="00F07A10"/>
    <w:rsid w:val="00F34542"/>
    <w:rsid w:val="00FA5C0D"/>
    <w:rsid w:val="00FA630A"/>
    <w:rsid w:val="00FA6D1B"/>
    <w:rsid w:val="00FB3CD1"/>
    <w:rsid w:val="00FC5590"/>
    <w:rsid w:val="00FE4AE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0DB7A"/>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60D13"/>
    <w:rPr>
      <w:color w:val="605E5C"/>
      <w:shd w:val="clear" w:color="auto" w:fill="E1DFDD"/>
    </w:rPr>
  </w:style>
  <w:style w:type="paragraph" w:customStyle="1" w:styleId="AEuroAbstract">
    <w:name w:val="AEuro.Abstract"/>
    <w:basedOn w:val="Normal"/>
    <w:rsid w:val="00693050"/>
    <w:pPr>
      <w:suppressAutoHyphens/>
      <w:spacing w:before="240"/>
      <w:jc w:val="both"/>
    </w:pPr>
    <w:rPr>
      <w:rFonts w:eastAsia="Arial"/>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mail@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1</Pages>
  <Words>299</Words>
  <Characters>170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CharactersWithSpaces>
  <SharedDoc>false</SharedDoc>
  <HLinks>
    <vt:vector size="12" baseType="variant">
      <vt:variant>
        <vt:i4>327755</vt:i4>
      </vt:variant>
      <vt:variant>
        <vt:i4>3</vt:i4>
      </vt:variant>
      <vt:variant>
        <vt:i4>0</vt:i4>
      </vt:variant>
      <vt:variant>
        <vt:i4>5</vt:i4>
      </vt:variant>
      <vt:variant>
        <vt:lpwstr>https://www.linkedin.com/in/paul</vt:lpwstr>
      </vt:variant>
      <vt:variant>
        <vt:lpwstr/>
      </vt:variant>
      <vt:variant>
        <vt:i4>7602260</vt:i4>
      </vt:variant>
      <vt:variant>
        <vt:i4>0</vt:i4>
      </vt:variant>
      <vt:variant>
        <vt:i4>0</vt:i4>
      </vt:variant>
      <vt:variant>
        <vt:i4>5</vt:i4>
      </vt:variant>
      <vt:variant>
        <vt:lpwstr>mailto:paul@leapbis.inf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C Jaf</cp:lastModifiedBy>
  <cp:revision>129</cp:revision>
  <dcterms:created xsi:type="dcterms:W3CDTF">2021-04-24T10:10:00Z</dcterms:created>
  <dcterms:modified xsi:type="dcterms:W3CDTF">2021-10-25T06:31:00Z</dcterms:modified>
</cp:coreProperties>
</file>